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706DF47E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AC6A96">
        <w:t>10/03/2025</w:t>
      </w:r>
      <w:r w:rsidRPr="00A00DC9">
        <w:t xml:space="preserve"> to </w:t>
      </w:r>
      <w:r w:rsidR="007C3501">
        <w:t>10</w:t>
      </w:r>
      <w:r w:rsidR="00815138">
        <w:t>/</w:t>
      </w:r>
      <w:r w:rsidR="007C3501">
        <w:t>0</w:t>
      </w:r>
      <w:r w:rsidR="00AC6A96">
        <w:t>9/</w:t>
      </w:r>
      <w:r w:rsidR="001B7654">
        <w:t>202</w:t>
      </w:r>
      <w:r w:rsidR="00927BBF">
        <w:t>5</w:t>
      </w:r>
      <w:r w:rsidR="00DF3974">
        <w:t xml:space="preserve"> </w:t>
      </w:r>
    </w:p>
    <w:p w14:paraId="5D3E8FC8" w14:textId="37C7951E" w:rsidR="00A00DC9" w:rsidRPr="009C5AE9" w:rsidRDefault="00AC6A96" w:rsidP="000E494D">
      <w:pPr>
        <w:pStyle w:val="Heading1"/>
      </w:pPr>
      <w:r>
        <w:t>October 03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00DC9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Los Angeles</w:t>
            </w:r>
          </w:p>
        </w:tc>
        <w:tc>
          <w:tcPr>
            <w:tcW w:w="1645" w:type="dxa"/>
            <w:vAlign w:val="center"/>
          </w:tcPr>
          <w:p w14:paraId="46DF0860" w14:textId="3FBB62D0" w:rsidR="00A00DC9" w:rsidRPr="00A00DC9" w:rsidRDefault="00161DAB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C3501">
              <w:rPr>
                <w:rFonts w:ascii="Arial" w:hAnsi="Arial" w:cs="Arial"/>
                <w:sz w:val="24"/>
                <w:szCs w:val="24"/>
              </w:rPr>
              <w:t>1</w:t>
            </w:r>
            <w:r w:rsidR="00AC6A96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A00DC9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Joaquin Valley</w:t>
            </w:r>
          </w:p>
        </w:tc>
        <w:tc>
          <w:tcPr>
            <w:tcW w:w="1645" w:type="dxa"/>
            <w:vAlign w:val="center"/>
          </w:tcPr>
          <w:p w14:paraId="34EC6FF5" w14:textId="4501813E" w:rsidR="00A00DC9" w:rsidRPr="00A00DC9" w:rsidRDefault="00AC6A96" w:rsidP="00AD38F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00DC9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10FFEE5E" w:rsidR="00A00DC9" w:rsidRPr="00CE712D" w:rsidRDefault="00784A9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4339F1DB" w:rsidR="00A00DC9" w:rsidRPr="00A00DC9" w:rsidRDefault="00B167D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</w:t>
            </w:r>
            <w:r w:rsidR="00AC6A96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</w:tbl>
    <w:bookmarkEnd w:id="0"/>
    <w:p w14:paraId="2183C0D8" w14:textId="2D88D827" w:rsidR="009C5AE9" w:rsidRPr="000E494D" w:rsidRDefault="00AC6A96" w:rsidP="000E494D">
      <w:pPr>
        <w:pStyle w:val="Heading1"/>
      </w:pPr>
      <w:r>
        <w:t>October 04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>October 05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C6A96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</w:t>
            </w:r>
            <w:permStart w:id="92165388" w:edGrp="everyone"/>
            <w:permEnd w:id="92165388"/>
            <w:r w:rsidRPr="00CE712D">
              <w:rPr>
                <w:rFonts w:ascii="Arial" w:hAnsi="Arial" w:cs="Arial"/>
                <w:sz w:val="20"/>
                <w:szCs w:val="20"/>
              </w:rPr>
              <w:t xml:space="preserve"> Energy – Los Angeles</w:t>
            </w:r>
          </w:p>
        </w:tc>
        <w:tc>
          <w:tcPr>
            <w:tcW w:w="1645" w:type="dxa"/>
            <w:vAlign w:val="center"/>
          </w:tcPr>
          <w:p w14:paraId="572C8EB7" w14:textId="6E491251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244D403E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018256B3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8</w:t>
            </w:r>
          </w:p>
        </w:tc>
      </w:tr>
    </w:tbl>
    <w:p w14:paraId="47764116" w14:textId="15CEB701" w:rsidR="009C5AE9" w:rsidRPr="00A00DC9" w:rsidRDefault="00AC6A96" w:rsidP="000E494D">
      <w:pPr>
        <w:pStyle w:val="Heading1"/>
      </w:pPr>
      <w:r>
        <w:t>October 06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C6A96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9D8995F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01BF29F4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1DBA78C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8</w:t>
            </w:r>
          </w:p>
        </w:tc>
      </w:tr>
    </w:tbl>
    <w:p w14:paraId="547A85BB" w14:textId="2A710BCE" w:rsidR="009C5AE9" w:rsidRPr="00A00DC9" w:rsidRDefault="00AC6A96" w:rsidP="000E494D">
      <w:pPr>
        <w:pStyle w:val="Heading1"/>
      </w:pPr>
      <w:r>
        <w:t>October 07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C6A96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15DD6D9D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374C981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7594D199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8</w:t>
            </w:r>
          </w:p>
        </w:tc>
      </w:tr>
    </w:tbl>
    <w:p w14:paraId="56BEF334" w14:textId="621411A5" w:rsidR="009C5AE9" w:rsidRPr="00A00DC9" w:rsidRDefault="007C3501" w:rsidP="000E494D">
      <w:pPr>
        <w:pStyle w:val="Heading1"/>
      </w:pPr>
      <w:r>
        <w:t xml:space="preserve">October </w:t>
      </w:r>
      <w:r w:rsidR="00AC6A96">
        <w:t>08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C6A96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2CE8B456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21223387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2BE62A3A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8</w:t>
            </w:r>
          </w:p>
        </w:tc>
      </w:tr>
    </w:tbl>
    <w:p w14:paraId="59107D60" w14:textId="217AC770" w:rsidR="009C5AE9" w:rsidRPr="00474BEF" w:rsidRDefault="007C3501" w:rsidP="000E494D">
      <w:pPr>
        <w:pStyle w:val="Heading1"/>
      </w:pPr>
      <w:r>
        <w:t xml:space="preserve">October </w:t>
      </w:r>
      <w:r w:rsidR="00AC6A96">
        <w:t>09</w:t>
      </w:r>
      <w:r w:rsidR="002A50EC">
        <w:t>, 2025</w:t>
      </w:r>
      <w:r w:rsidR="002A50EC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C6A96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073B0628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7459A3C1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6</w:t>
            </w:r>
          </w:p>
        </w:tc>
      </w:tr>
      <w:tr w:rsidR="00AC6A96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AC6A96" w:rsidRPr="00CE712D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644B57C" w:rsidR="00AC6A96" w:rsidRPr="00A00DC9" w:rsidRDefault="00AC6A96" w:rsidP="00AC6A9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8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37BF186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t.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26520" w14:textId="77777777" w:rsidR="001773F7" w:rsidRDefault="001773F7">
      <w:pPr>
        <w:spacing w:after="0" w:line="240" w:lineRule="auto"/>
      </w:pPr>
      <w:r>
        <w:separator/>
      </w:r>
    </w:p>
  </w:endnote>
  <w:endnote w:type="continuationSeparator" w:id="0">
    <w:p w14:paraId="3E77F9B5" w14:textId="77777777" w:rsidR="001773F7" w:rsidRDefault="001773F7">
      <w:pPr>
        <w:spacing w:after="0" w:line="240" w:lineRule="auto"/>
      </w:pPr>
      <w:r>
        <w:continuationSeparator/>
      </w:r>
    </w:p>
  </w:endnote>
  <w:endnote w:type="continuationNotice" w:id="1">
    <w:p w14:paraId="4E4787A6" w14:textId="77777777" w:rsidR="001773F7" w:rsidRDefault="001773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B9F4E8" w14:textId="77777777" w:rsidR="001773F7" w:rsidRDefault="001773F7">
      <w:pPr>
        <w:spacing w:after="0" w:line="240" w:lineRule="auto"/>
      </w:pPr>
      <w:r>
        <w:separator/>
      </w:r>
    </w:p>
  </w:footnote>
  <w:footnote w:type="continuationSeparator" w:id="0">
    <w:p w14:paraId="3278A4AA" w14:textId="77777777" w:rsidR="001773F7" w:rsidRDefault="001773F7">
      <w:pPr>
        <w:spacing w:after="0" w:line="240" w:lineRule="auto"/>
      </w:pPr>
      <w:r>
        <w:continuationSeparator/>
      </w:r>
    </w:p>
  </w:footnote>
  <w:footnote w:type="continuationNotice" w:id="1">
    <w:p w14:paraId="35EF6D1A" w14:textId="77777777" w:rsidR="001773F7" w:rsidRDefault="001773F7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bordersDoNotSurroundHeader/>
  <w:bordersDoNotSurroundFooter/>
  <w:documentProtection w:edit="readOnly" w:formatting="1" w:enforcement="1" w:cryptProviderType="rsaAES" w:cryptAlgorithmClass="hash" w:cryptAlgorithmType="typeAny" w:cryptAlgorithmSid="14" w:cryptSpinCount="100000" w:hash="a8qe4VE+isZ5r0pi+ixbzKl56rvUZP41cF+0FKV5u8YqzvMXaiP+TU/sBzDhYoXiEPtmIAZWvWC+HXl/DPgMAg==" w:salt="pg8yHJZa9nGh8yJn40GC4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415A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61D8"/>
    <w:rsid w:val="003B643E"/>
    <w:rsid w:val="003B7361"/>
    <w:rsid w:val="003C1B66"/>
    <w:rsid w:val="003C208F"/>
    <w:rsid w:val="003D0DA2"/>
    <w:rsid w:val="003D1379"/>
    <w:rsid w:val="003D14A4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B6AE8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9E3"/>
    <w:rsid w:val="007B35F0"/>
    <w:rsid w:val="007B716D"/>
    <w:rsid w:val="007C19D0"/>
    <w:rsid w:val="007C3501"/>
    <w:rsid w:val="007C42F9"/>
    <w:rsid w:val="007D0550"/>
    <w:rsid w:val="007D06A1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7292"/>
    <w:rsid w:val="009079BC"/>
    <w:rsid w:val="0091003D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98F"/>
    <w:rsid w:val="00DD118E"/>
    <w:rsid w:val="00DD1A9B"/>
    <w:rsid w:val="00DD1D5D"/>
    <w:rsid w:val="00DD1EF2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0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3" ma:contentTypeDescription="Create a new document." ma:contentTypeScope="" ma:versionID="1914bedd29e57c3c34a2be8e35a6dc67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9d4ebe3c8151d954d24ad516a8434f9e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855120-25FE-4C5C-9DC3-D2D5D58C3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944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0-03T18:04:00Z</dcterms:created>
  <dcterms:modified xsi:type="dcterms:W3CDTF">2025-10-03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